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C35C4B" w14:textId="66B5C650" w:rsidR="006C2C90" w:rsidRPr="006C2C90" w:rsidRDefault="006C2C90" w:rsidP="006C2C90">
      <w:pPr>
        <w:jc w:val="center"/>
        <w:rPr>
          <w:sz w:val="28"/>
        </w:rPr>
      </w:pPr>
      <w:r w:rsidRPr="006C2C90">
        <w:rPr>
          <w:sz w:val="28"/>
        </w:rPr>
        <w:t xml:space="preserve">Minutes of Meeting of the project </w:t>
      </w:r>
      <w:proofErr w:type="spellStart"/>
      <w:r w:rsidRPr="006C2C90">
        <w:rPr>
          <w:sz w:val="28"/>
        </w:rPr>
        <w:t>MediTec</w:t>
      </w:r>
      <w:proofErr w:type="spellEnd"/>
    </w:p>
    <w:p w14:paraId="50C668F8" w14:textId="6685CB32" w:rsidR="006C2C90" w:rsidRPr="006C2C90" w:rsidRDefault="006C2C90" w:rsidP="006C2C90">
      <w:pPr>
        <w:jc w:val="center"/>
        <w:rPr>
          <w:sz w:val="28"/>
        </w:rPr>
      </w:pPr>
      <w:r w:rsidRPr="006C2C90">
        <w:rPr>
          <w:sz w:val="28"/>
        </w:rPr>
        <w:t>(No. 561708-EPP-1-2015-1-DE-EPPKA2-CBHE-JP)</w:t>
      </w:r>
    </w:p>
    <w:p w14:paraId="39CB885F" w14:textId="54227FA3" w:rsidR="006933EA" w:rsidRPr="006C2C90" w:rsidRDefault="006C2C90" w:rsidP="006C2C90">
      <w:pPr>
        <w:jc w:val="center"/>
        <w:rPr>
          <w:sz w:val="28"/>
        </w:rPr>
      </w:pPr>
      <w:r>
        <w:rPr>
          <w:sz w:val="28"/>
        </w:rPr>
        <w:t>H</w:t>
      </w:r>
      <w:r w:rsidRPr="006C2C90">
        <w:rPr>
          <w:sz w:val="28"/>
        </w:rPr>
        <w:t>eld on Tuesday April 16</w:t>
      </w:r>
      <w:r w:rsidRPr="006C2C90">
        <w:rPr>
          <w:sz w:val="28"/>
          <w:vertAlign w:val="superscript"/>
        </w:rPr>
        <w:t>th</w:t>
      </w:r>
      <w:r w:rsidRPr="006C2C90">
        <w:rPr>
          <w:sz w:val="28"/>
        </w:rPr>
        <w:t>, 2019</w:t>
      </w:r>
    </w:p>
    <w:p w14:paraId="78E0D1D8" w14:textId="35D118BA" w:rsidR="006C2C90" w:rsidRDefault="006C2C90"/>
    <w:p w14:paraId="31AE7010" w14:textId="4345F77B" w:rsidR="006C2C90" w:rsidRDefault="006C2C90">
      <w:r>
        <w:t>Attendees: Lalit Garg, Prof. Isabel Stabile and Prof Sandra Buttigieg</w:t>
      </w:r>
    </w:p>
    <w:p w14:paraId="6E341401" w14:textId="7F781563" w:rsidR="006C2C90" w:rsidRDefault="006C2C90">
      <w:r>
        <w:t>Mode of meeting: Skype</w:t>
      </w:r>
    </w:p>
    <w:p w14:paraId="3CD97DC3" w14:textId="0E192F6A" w:rsidR="000C4A3B" w:rsidRDefault="000C4A3B">
      <w:r>
        <w:t>Agenda:</w:t>
      </w:r>
    </w:p>
    <w:p w14:paraId="773CBC9D" w14:textId="39B31385" w:rsidR="000C4A3B" w:rsidRDefault="000C4A3B">
      <w:r>
        <w:t>To plan for the June training in Malta</w:t>
      </w:r>
    </w:p>
    <w:p w14:paraId="67B714A7" w14:textId="75A045C6" w:rsidR="00BE5562" w:rsidRDefault="00BE5562"/>
    <w:p w14:paraId="20A1A77B" w14:textId="66BB4B15" w:rsidR="00BE5562" w:rsidRDefault="00BE5562" w:rsidP="00BE5562">
      <w:pPr>
        <w:pStyle w:val="ListParagraph"/>
        <w:numPr>
          <w:ilvl w:val="0"/>
          <w:numId w:val="1"/>
        </w:numPr>
      </w:pPr>
      <w:r>
        <w:t>The Training dates will be June 26-28</w:t>
      </w:r>
      <w:r w:rsidRPr="00BE5562">
        <w:rPr>
          <w:vertAlign w:val="superscript"/>
        </w:rPr>
        <w:t>th</w:t>
      </w:r>
      <w:r>
        <w:t>, 2019 as June 29</w:t>
      </w:r>
      <w:r w:rsidRPr="00BE5562">
        <w:rPr>
          <w:vertAlign w:val="superscript"/>
        </w:rPr>
        <w:t>th</w:t>
      </w:r>
      <w:r>
        <w:t xml:space="preserve"> is a public holiday (Saturday).</w:t>
      </w:r>
    </w:p>
    <w:p w14:paraId="4168A629" w14:textId="7E3AEE98" w:rsidR="00BE5562" w:rsidRDefault="002C5ECA" w:rsidP="00BE5562">
      <w:pPr>
        <w:pStyle w:val="ListParagraph"/>
        <w:numPr>
          <w:ilvl w:val="0"/>
          <w:numId w:val="1"/>
        </w:numPr>
      </w:pPr>
      <w:r>
        <w:t>June 29</w:t>
      </w:r>
      <w:r w:rsidRPr="002C5ECA">
        <w:rPr>
          <w:vertAlign w:val="superscript"/>
        </w:rPr>
        <w:t>th</w:t>
      </w:r>
      <w:r>
        <w:t xml:space="preserve"> will be Valletta/Malta visit</w:t>
      </w:r>
    </w:p>
    <w:p w14:paraId="35E02C30" w14:textId="1F6AF60F" w:rsidR="002C5ECA" w:rsidRDefault="002C5ECA" w:rsidP="00BE5562">
      <w:pPr>
        <w:pStyle w:val="ListParagraph"/>
        <w:numPr>
          <w:ilvl w:val="0"/>
          <w:numId w:val="1"/>
        </w:numPr>
      </w:pPr>
      <w:r>
        <w:t>LG: book ICT auditorium</w:t>
      </w:r>
    </w:p>
    <w:p w14:paraId="6AF07105" w14:textId="002F1525" w:rsidR="001B0752" w:rsidRDefault="008B3A0E" w:rsidP="001B0752">
      <w:pPr>
        <w:pStyle w:val="ListParagraph"/>
        <w:numPr>
          <w:ilvl w:val="0"/>
          <w:numId w:val="1"/>
        </w:numPr>
      </w:pPr>
      <w:r>
        <w:t>LG: to a</w:t>
      </w:r>
      <w:r w:rsidRPr="008B3A0E">
        <w:t>sk Robert Camilleri</w:t>
      </w:r>
      <w:r>
        <w:t xml:space="preserve"> (</w:t>
      </w:r>
      <w:r w:rsidRPr="008B3A0E">
        <w:t>the Simulation Lab)</w:t>
      </w:r>
    </w:p>
    <w:p w14:paraId="4E6692F5" w14:textId="7EECF3C4" w:rsidR="008B3A0E" w:rsidRDefault="00EA448B" w:rsidP="00BE5562">
      <w:pPr>
        <w:pStyle w:val="ListParagraph"/>
        <w:numPr>
          <w:ilvl w:val="0"/>
          <w:numId w:val="1"/>
        </w:numPr>
      </w:pPr>
      <w:r>
        <w:t>Updated Schedu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3544"/>
        <w:gridCol w:w="3634"/>
      </w:tblGrid>
      <w:tr w:rsidR="001B0752" w:rsidRPr="00EA448B" w14:paraId="2F75FADF" w14:textId="77777777" w:rsidTr="00AA75D0">
        <w:trPr>
          <w:trHeight w:val="290"/>
        </w:trPr>
        <w:tc>
          <w:tcPr>
            <w:tcW w:w="1838" w:type="dxa"/>
            <w:noWrap/>
            <w:hideMark/>
          </w:tcPr>
          <w:p w14:paraId="44726EFB" w14:textId="77777777" w:rsidR="001B0752" w:rsidRPr="00EA448B" w:rsidRDefault="001B0752">
            <w:r w:rsidRPr="00EA448B">
              <w:t>Date</w:t>
            </w:r>
          </w:p>
        </w:tc>
        <w:tc>
          <w:tcPr>
            <w:tcW w:w="3544" w:type="dxa"/>
            <w:noWrap/>
            <w:hideMark/>
          </w:tcPr>
          <w:p w14:paraId="33CE4095" w14:textId="77777777" w:rsidR="001B0752" w:rsidRDefault="001B0752">
            <w:r w:rsidRPr="00EA448B">
              <w:t>Morning</w:t>
            </w:r>
            <w:r>
              <w:t xml:space="preserve"> </w:t>
            </w:r>
          </w:p>
          <w:p w14:paraId="4249D150" w14:textId="3E17F949" w:rsidR="001B0752" w:rsidRPr="00EA448B" w:rsidRDefault="001B0752">
            <w:r>
              <w:t>(09:00:10:30 and 11:00-12:30)</w:t>
            </w:r>
          </w:p>
        </w:tc>
        <w:tc>
          <w:tcPr>
            <w:tcW w:w="3634" w:type="dxa"/>
            <w:noWrap/>
            <w:hideMark/>
          </w:tcPr>
          <w:p w14:paraId="5D7C46F1" w14:textId="77777777" w:rsidR="001B0752" w:rsidRDefault="001B0752">
            <w:r w:rsidRPr="00EA448B">
              <w:t>Evening</w:t>
            </w:r>
          </w:p>
          <w:p w14:paraId="1CF649B2" w14:textId="2A7FD0EA" w:rsidR="001B0752" w:rsidRPr="00EA448B" w:rsidRDefault="001B0752">
            <w:r>
              <w:t>(13:30 -14:30 and 15:00-16:00)</w:t>
            </w:r>
          </w:p>
        </w:tc>
      </w:tr>
      <w:tr w:rsidR="001B0752" w:rsidRPr="00EA448B" w14:paraId="48175233" w14:textId="77777777" w:rsidTr="00AA75D0">
        <w:trPr>
          <w:trHeight w:val="290"/>
        </w:trPr>
        <w:tc>
          <w:tcPr>
            <w:tcW w:w="1838" w:type="dxa"/>
            <w:noWrap/>
            <w:hideMark/>
          </w:tcPr>
          <w:p w14:paraId="5C26023E" w14:textId="77777777" w:rsidR="001B0752" w:rsidRPr="00EA448B" w:rsidRDefault="001B0752">
            <w:r w:rsidRPr="00EA448B">
              <w:t>26th June 2019</w:t>
            </w:r>
          </w:p>
        </w:tc>
        <w:tc>
          <w:tcPr>
            <w:tcW w:w="3544" w:type="dxa"/>
            <w:noWrap/>
            <w:hideMark/>
          </w:tcPr>
          <w:p w14:paraId="3930FE6F" w14:textId="77777777" w:rsidR="001B0752" w:rsidRPr="00EA448B" w:rsidRDefault="001B0752">
            <w:r w:rsidRPr="00EA448B">
              <w:t>Lalit/Sandra</w:t>
            </w:r>
          </w:p>
        </w:tc>
        <w:tc>
          <w:tcPr>
            <w:tcW w:w="3634" w:type="dxa"/>
            <w:noWrap/>
            <w:hideMark/>
          </w:tcPr>
          <w:p w14:paraId="6779D618" w14:textId="5556EC30" w:rsidR="001B0752" w:rsidRPr="00EA448B" w:rsidRDefault="001B0752">
            <w:r w:rsidRPr="00EA448B">
              <w:t>Dentistry</w:t>
            </w:r>
          </w:p>
        </w:tc>
      </w:tr>
      <w:tr w:rsidR="001B0752" w:rsidRPr="00EA448B" w14:paraId="6E0D2640" w14:textId="77777777" w:rsidTr="00AA75D0">
        <w:trPr>
          <w:trHeight w:val="290"/>
        </w:trPr>
        <w:tc>
          <w:tcPr>
            <w:tcW w:w="1838" w:type="dxa"/>
            <w:noWrap/>
            <w:hideMark/>
          </w:tcPr>
          <w:p w14:paraId="41B9558E" w14:textId="77777777" w:rsidR="001B0752" w:rsidRPr="00EA448B" w:rsidRDefault="001B0752">
            <w:r w:rsidRPr="00EA448B">
              <w:t>27th June 2019</w:t>
            </w:r>
          </w:p>
        </w:tc>
        <w:tc>
          <w:tcPr>
            <w:tcW w:w="3544" w:type="dxa"/>
            <w:noWrap/>
            <w:hideMark/>
          </w:tcPr>
          <w:p w14:paraId="5F46916F" w14:textId="55D79564" w:rsidR="001B0752" w:rsidRPr="00EA448B" w:rsidRDefault="001B0752">
            <w:r w:rsidRPr="00EA448B">
              <w:t>Isabel</w:t>
            </w:r>
          </w:p>
        </w:tc>
        <w:tc>
          <w:tcPr>
            <w:tcW w:w="3634" w:type="dxa"/>
            <w:noWrap/>
            <w:hideMark/>
          </w:tcPr>
          <w:p w14:paraId="31463933" w14:textId="77777777" w:rsidR="001B0752" w:rsidRPr="00EA448B" w:rsidRDefault="001B0752">
            <w:r w:rsidRPr="00EA448B">
              <w:t>Visit to Mater Dei</w:t>
            </w:r>
          </w:p>
        </w:tc>
      </w:tr>
      <w:tr w:rsidR="00EA448B" w:rsidRPr="00EA448B" w14:paraId="19D940C2" w14:textId="77777777" w:rsidTr="00AA75D0">
        <w:trPr>
          <w:trHeight w:val="290"/>
        </w:trPr>
        <w:tc>
          <w:tcPr>
            <w:tcW w:w="1838" w:type="dxa"/>
            <w:noWrap/>
            <w:hideMark/>
          </w:tcPr>
          <w:p w14:paraId="09816575" w14:textId="77777777" w:rsidR="00EA448B" w:rsidRPr="00EA448B" w:rsidRDefault="00EA448B">
            <w:r w:rsidRPr="00EA448B">
              <w:t>28th June 2019</w:t>
            </w:r>
          </w:p>
        </w:tc>
        <w:tc>
          <w:tcPr>
            <w:tcW w:w="3544" w:type="dxa"/>
            <w:noWrap/>
            <w:hideMark/>
          </w:tcPr>
          <w:p w14:paraId="441DE4E3" w14:textId="77777777" w:rsidR="00EA448B" w:rsidRPr="00EA448B" w:rsidRDefault="00EA448B">
            <w:r w:rsidRPr="00EA448B">
              <w:t>Management Meeting (Valletta)</w:t>
            </w:r>
          </w:p>
        </w:tc>
        <w:tc>
          <w:tcPr>
            <w:tcW w:w="3634" w:type="dxa"/>
            <w:noWrap/>
            <w:hideMark/>
          </w:tcPr>
          <w:p w14:paraId="49E2B8D3" w14:textId="77777777" w:rsidR="00EA448B" w:rsidRPr="00EA448B" w:rsidRDefault="00EA448B">
            <w:r w:rsidRPr="00EA448B">
              <w:t>Visit to the Simulation Lab (Ask Robert Camilleri)</w:t>
            </w:r>
          </w:p>
        </w:tc>
      </w:tr>
      <w:tr w:rsidR="000351D4" w:rsidRPr="00EA448B" w14:paraId="32691F4D" w14:textId="77777777" w:rsidTr="00D829F2">
        <w:trPr>
          <w:trHeight w:val="290"/>
        </w:trPr>
        <w:tc>
          <w:tcPr>
            <w:tcW w:w="1838" w:type="dxa"/>
            <w:noWrap/>
            <w:hideMark/>
          </w:tcPr>
          <w:p w14:paraId="3E961E9B" w14:textId="77777777" w:rsidR="000351D4" w:rsidRPr="00EA448B" w:rsidRDefault="000351D4">
            <w:r w:rsidRPr="00EA448B">
              <w:t>29th June 2019</w:t>
            </w:r>
          </w:p>
        </w:tc>
        <w:tc>
          <w:tcPr>
            <w:tcW w:w="7178" w:type="dxa"/>
            <w:gridSpan w:val="2"/>
            <w:noWrap/>
            <w:hideMark/>
          </w:tcPr>
          <w:p w14:paraId="58F10C13" w14:textId="6CCAF98B" w:rsidR="000351D4" w:rsidRPr="00EA448B" w:rsidRDefault="000351D4">
            <w:r w:rsidRPr="00EA448B">
              <w:t>Visit of Valletta</w:t>
            </w:r>
          </w:p>
        </w:tc>
      </w:tr>
    </w:tbl>
    <w:p w14:paraId="33EBD508" w14:textId="714FAE71" w:rsidR="006C2C90" w:rsidRDefault="006C2C90"/>
    <w:p w14:paraId="18E4252E" w14:textId="03732091" w:rsidR="00C0181A" w:rsidRDefault="00C0181A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6"/>
        <w:gridCol w:w="3540"/>
        <w:gridCol w:w="3630"/>
      </w:tblGrid>
      <w:tr w:rsidR="00C0181A" w:rsidRPr="00C0181A" w14:paraId="039C4D7D" w14:textId="77777777" w:rsidTr="00C0181A">
        <w:trPr>
          <w:trHeight w:val="290"/>
        </w:trPr>
        <w:tc>
          <w:tcPr>
            <w:tcW w:w="18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FA7E0C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Date</w:t>
            </w:r>
          </w:p>
        </w:tc>
        <w:tc>
          <w:tcPr>
            <w:tcW w:w="35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2641B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Morning</w:t>
            </w:r>
          </w:p>
          <w:p w14:paraId="1F87402B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(09:00:10:30 and 11:00-12:30)</w:t>
            </w:r>
          </w:p>
        </w:tc>
        <w:tc>
          <w:tcPr>
            <w:tcW w:w="36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B57BBA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Evening</w:t>
            </w:r>
          </w:p>
          <w:p w14:paraId="27585AB3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(13:30 -14:30 and 15:00-16:00)</w:t>
            </w:r>
          </w:p>
        </w:tc>
      </w:tr>
      <w:tr w:rsidR="00C0181A" w:rsidRPr="00C0181A" w14:paraId="1625E656" w14:textId="77777777" w:rsidTr="00C0181A">
        <w:trPr>
          <w:trHeight w:val="290"/>
        </w:trPr>
        <w:tc>
          <w:tcPr>
            <w:tcW w:w="18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55A54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26th June 201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6F88B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Health Systems Management, Leadership and Informatics</w:t>
            </w:r>
          </w:p>
        </w:tc>
        <w:tc>
          <w:tcPr>
            <w:tcW w:w="36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29D6E5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Dental curriculum Review and Update</w:t>
            </w:r>
          </w:p>
        </w:tc>
      </w:tr>
      <w:tr w:rsidR="00C0181A" w:rsidRPr="00C0181A" w14:paraId="6C6B7CF1" w14:textId="77777777" w:rsidTr="00C0181A">
        <w:trPr>
          <w:trHeight w:val="290"/>
        </w:trPr>
        <w:tc>
          <w:tcPr>
            <w:tcW w:w="18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22E3C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27th June 201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B48818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Advances in Medical Education</w:t>
            </w:r>
          </w:p>
        </w:tc>
        <w:tc>
          <w:tcPr>
            <w:tcW w:w="36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D5C175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Visit to Mater Dei</w:t>
            </w:r>
          </w:p>
        </w:tc>
      </w:tr>
      <w:tr w:rsidR="00C0181A" w:rsidRPr="00C0181A" w14:paraId="43C87563" w14:textId="77777777" w:rsidTr="00C0181A">
        <w:trPr>
          <w:trHeight w:val="290"/>
        </w:trPr>
        <w:tc>
          <w:tcPr>
            <w:tcW w:w="18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A528C7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28th June 2019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1A449E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Management Meeting</w:t>
            </w:r>
          </w:p>
        </w:tc>
        <w:tc>
          <w:tcPr>
            <w:tcW w:w="36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C731A6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Visit to the Simulation Lab</w:t>
            </w:r>
          </w:p>
        </w:tc>
      </w:tr>
      <w:tr w:rsidR="00C0181A" w:rsidRPr="00C0181A" w14:paraId="64858744" w14:textId="77777777" w:rsidTr="00C0181A">
        <w:trPr>
          <w:trHeight w:val="290"/>
        </w:trPr>
        <w:tc>
          <w:tcPr>
            <w:tcW w:w="18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4C26C3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29th June 2019</w:t>
            </w:r>
          </w:p>
        </w:tc>
        <w:tc>
          <w:tcPr>
            <w:tcW w:w="717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7F1D7" w14:textId="77777777" w:rsidR="00C0181A" w:rsidRPr="00C0181A" w:rsidRDefault="00C0181A" w:rsidP="00C0181A">
            <w:pPr>
              <w:spacing w:after="0" w:line="240" w:lineRule="auto"/>
              <w:rPr>
                <w:rFonts w:ascii="Calibri" w:eastAsia="Times New Roman" w:hAnsi="Calibri" w:cs="Calibri"/>
                <w:color w:val="222222"/>
                <w:lang w:eastAsia="en-GB"/>
              </w:rPr>
            </w:pPr>
            <w:r w:rsidRPr="00C0181A">
              <w:rPr>
                <w:rFonts w:ascii="Calibri" w:eastAsia="Times New Roman" w:hAnsi="Calibri" w:cs="Calibri"/>
                <w:color w:val="222222"/>
                <w:lang w:eastAsia="en-GB"/>
              </w:rPr>
              <w:t>Visit of Valletta</w:t>
            </w:r>
          </w:p>
        </w:tc>
      </w:tr>
    </w:tbl>
    <w:p w14:paraId="72B51FC2" w14:textId="77777777" w:rsidR="00C0181A" w:rsidRDefault="00C0181A">
      <w:bookmarkStart w:id="0" w:name="_GoBack"/>
      <w:bookmarkEnd w:id="0"/>
    </w:p>
    <w:sectPr w:rsidR="00C018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7544F1"/>
    <w:multiLevelType w:val="hybridMultilevel"/>
    <w:tmpl w:val="D4B81A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MDYxsDA0MzU0NDJX0lEKTi0uzszPAykwrAUAE2ImCiwAAAA="/>
  </w:docVars>
  <w:rsids>
    <w:rsidRoot w:val="006C2C90"/>
    <w:rsid w:val="000351D4"/>
    <w:rsid w:val="000C4A3B"/>
    <w:rsid w:val="001B0752"/>
    <w:rsid w:val="002C5ECA"/>
    <w:rsid w:val="006933EA"/>
    <w:rsid w:val="006C2C90"/>
    <w:rsid w:val="00847C53"/>
    <w:rsid w:val="008B3A0E"/>
    <w:rsid w:val="00AA75D0"/>
    <w:rsid w:val="00AB5560"/>
    <w:rsid w:val="00BE5562"/>
    <w:rsid w:val="00C0181A"/>
    <w:rsid w:val="00EA4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9D525"/>
  <w15:chartTrackingRefBased/>
  <w15:docId w15:val="{051709FA-64C8-4141-84A0-52ABCE198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5562"/>
    <w:pPr>
      <w:ind w:left="720"/>
      <w:contextualSpacing/>
    </w:pPr>
  </w:style>
  <w:style w:type="table" w:styleId="TableGrid">
    <w:name w:val="Table Grid"/>
    <w:basedOn w:val="TableNormal"/>
    <w:uiPriority w:val="39"/>
    <w:rsid w:val="00EA44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00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lit Garg</dc:creator>
  <cp:keywords/>
  <dc:description/>
  <cp:lastModifiedBy>Lalit Garg</cp:lastModifiedBy>
  <cp:revision>8</cp:revision>
  <dcterms:created xsi:type="dcterms:W3CDTF">2019-04-16T15:48:00Z</dcterms:created>
  <dcterms:modified xsi:type="dcterms:W3CDTF">2019-06-05T20:52:00Z</dcterms:modified>
</cp:coreProperties>
</file>